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7ae4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b130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7:39:29Z</dcterms:created>
  <dcterms:modified xsi:type="dcterms:W3CDTF">2022-01-09T17:39:29Z</dcterms:modified>
</cp:coreProperties>
</file>